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25F50" w14:textId="7A19D4C5" w:rsidR="007B5A92" w:rsidRDefault="007B5A92" w:rsidP="007B5A92">
      <w:pPr>
        <w:ind w:left="-1134"/>
        <w:rPr>
          <w:b/>
        </w:rPr>
      </w:pPr>
      <w:r>
        <w:rPr>
          <w:b/>
        </w:rPr>
        <w:t>Analyse the AGD needs of Women and Girls</w:t>
      </w:r>
      <w:r w:rsidR="00711095">
        <w:rPr>
          <w:b/>
        </w:rPr>
        <w:t xml:space="preserve"> with a disability</w:t>
      </w:r>
    </w:p>
    <w:tbl>
      <w:tblPr>
        <w:tblStyle w:val="TableGrid"/>
        <w:tblW w:w="1076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824"/>
        <w:gridCol w:w="1549"/>
        <w:gridCol w:w="1446"/>
        <w:gridCol w:w="1447"/>
        <w:gridCol w:w="1446"/>
        <w:gridCol w:w="1447"/>
        <w:gridCol w:w="1608"/>
      </w:tblGrid>
      <w:tr w:rsidR="00091F9A" w14:paraId="4EB8D273" w14:textId="77777777" w:rsidTr="00CF71D9">
        <w:trPr>
          <w:trHeight w:val="1811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54A8" w14:textId="77777777" w:rsidR="00091F9A" w:rsidRPr="0024756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b/>
                <w:sz w:val="18"/>
                <w:szCs w:val="18"/>
              </w:rPr>
              <w:t xml:space="preserve">AGD Groups </w:t>
            </w:r>
          </w:p>
          <w:p w14:paraId="736FA4A5" w14:textId="77777777" w:rsidR="00091F9A" w:rsidRPr="0024756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217344" behindDoc="0" locked="0" layoutInCell="1" allowOverlap="1" wp14:anchorId="276015B9" wp14:editId="2C2E16AD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118" name="Arrow: Right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9E598D" id="Arrow: Right 118" o:spid="_x0000_s1026" type="#_x0000_t13" style="position:absolute;margin-left:6.3pt;margin-top:10.85pt;width:33.85pt;height:12pt;z-index:2522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" adj="17771" fillcolor="#4472c4 [3204]" strokecolor="#1f3763 [1604]" strokeweight="1pt"/>
                  </w:pict>
                </mc:Fallback>
              </mc:AlternateContent>
            </w:r>
          </w:p>
          <w:p w14:paraId="1D0C3246" w14:textId="77777777" w:rsidR="00091F9A" w:rsidRPr="0024756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</w:p>
          <w:p w14:paraId="77F1634B" w14:textId="77777777" w:rsidR="00091F9A" w:rsidRPr="0024756B" w:rsidRDefault="00091F9A" w:rsidP="00091F9A">
            <w:pPr>
              <w:spacing w:line="240" w:lineRule="auto"/>
              <w:rPr>
                <w:b/>
                <w:sz w:val="18"/>
                <w:szCs w:val="18"/>
              </w:rPr>
            </w:pPr>
            <w:r w:rsidRPr="0024756B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2218368" behindDoc="0" locked="0" layoutInCell="1" allowOverlap="1" wp14:anchorId="7F28B4B9" wp14:editId="57AA2128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212090</wp:posOffset>
                      </wp:positionV>
                      <wp:extent cx="184150" cy="289560"/>
                      <wp:effectExtent l="19050" t="0" r="25400" b="34290"/>
                      <wp:wrapNone/>
                      <wp:docPr id="119" name="Arrow: Down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150" cy="28956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A4B24" id="Arrow: Down 119" o:spid="_x0000_s1026" type="#_x0000_t67" style="position:absolute;margin-left:27.25pt;margin-top:16.7pt;width:14.5pt;height:22.8pt;z-index:2522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" adj="14732" fillcolor="#4472c4 [3204]" strokecolor="#1f3763 [1604]" strokeweight="1pt"/>
                  </w:pict>
                </mc:Fallback>
              </mc:AlternateContent>
            </w:r>
            <w:r w:rsidRPr="0024756B">
              <w:rPr>
                <w:b/>
                <w:sz w:val="18"/>
                <w:szCs w:val="18"/>
              </w:rPr>
              <w:t>Thematic Areas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619A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irls</w:t>
            </w:r>
          </w:p>
          <w:p w14:paraId="4C5888EF" w14:textId="0F65FFDA" w:rsidR="00091F9A" w:rsidRPr="00CF71D9" w:rsidRDefault="00091F9A" w:rsidP="00CF71D9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1440" behindDoc="1" locked="0" layoutInCell="1" allowOverlap="1" wp14:anchorId="411948D5" wp14:editId="1C789022">
                  <wp:simplePos x="0" y="0"/>
                  <wp:positionH relativeFrom="column">
                    <wp:posOffset>438785</wp:posOffset>
                  </wp:positionH>
                  <wp:positionV relativeFrom="paragraph">
                    <wp:posOffset>240665</wp:posOffset>
                  </wp:positionV>
                  <wp:extent cx="393700" cy="536058"/>
                  <wp:effectExtent l="0" t="0" r="6350" b="0"/>
                  <wp:wrapTight wrapText="bothSides">
                    <wp:wrapPolygon edited="0">
                      <wp:start x="0" y="0"/>
                      <wp:lineTo x="0" y="20730"/>
                      <wp:lineTo x="20903" y="20730"/>
                      <wp:lineTo x="20903" y="0"/>
                      <wp:lineTo x="0" y="0"/>
                    </wp:wrapPolygon>
                  </wp:wrapTight>
                  <wp:docPr id="345" name="Picture 345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" name="Picture 345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700" cy="536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0416" behindDoc="1" locked="0" layoutInCell="1" allowOverlap="1" wp14:anchorId="1695BE31" wp14:editId="756A7B4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65100</wp:posOffset>
                  </wp:positionV>
                  <wp:extent cx="495300" cy="591536"/>
                  <wp:effectExtent l="0" t="0" r="0" b="0"/>
                  <wp:wrapTight wrapText="bothSides">
                    <wp:wrapPolygon edited="0">
                      <wp:start x="0" y="0"/>
                      <wp:lineTo x="0" y="20881"/>
                      <wp:lineTo x="20769" y="20881"/>
                      <wp:lineTo x="20769" y="0"/>
                      <wp:lineTo x="0" y="0"/>
                    </wp:wrapPolygon>
                  </wp:wrapTight>
                  <wp:docPr id="344" name="Picture 344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 344" descr="A picture containing clip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591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0"/>
                <w:szCs w:val="20"/>
              </w:rPr>
              <w:t>0 -12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90B89" w14:textId="656B7481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Girls  </w:t>
            </w:r>
          </w:p>
          <w:p w14:paraId="7BDE0236" w14:textId="571505DE" w:rsidR="00091F9A" w:rsidRPr="0024756B" w:rsidRDefault="00CF71D9" w:rsidP="00CF71D9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2464" behindDoc="1" locked="0" layoutInCell="1" allowOverlap="1" wp14:anchorId="0EF32615" wp14:editId="654BFC80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158115</wp:posOffset>
                  </wp:positionV>
                  <wp:extent cx="257175" cy="666750"/>
                  <wp:effectExtent l="0" t="0" r="9525" b="0"/>
                  <wp:wrapTight wrapText="bothSides">
                    <wp:wrapPolygon edited="0">
                      <wp:start x="0" y="0"/>
                      <wp:lineTo x="0" y="20983"/>
                      <wp:lineTo x="20800" y="20983"/>
                      <wp:lineTo x="20800" y="0"/>
                      <wp:lineTo x="0" y="0"/>
                    </wp:wrapPolygon>
                  </wp:wrapTight>
                  <wp:docPr id="346" name="Picture 346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346" descr="A picture containing clip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3488" behindDoc="1" locked="0" layoutInCell="1" allowOverlap="1" wp14:anchorId="100C3705" wp14:editId="0B614809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183515</wp:posOffset>
                  </wp:positionV>
                  <wp:extent cx="577850" cy="815975"/>
                  <wp:effectExtent l="0" t="0" r="0" b="3175"/>
                  <wp:wrapTight wrapText="bothSides">
                    <wp:wrapPolygon edited="0">
                      <wp:start x="0" y="0"/>
                      <wp:lineTo x="0" y="21180"/>
                      <wp:lineTo x="20651" y="21180"/>
                      <wp:lineTo x="20651" y="0"/>
                      <wp:lineTo x="0" y="0"/>
                    </wp:wrapPolygon>
                  </wp:wrapTight>
                  <wp:docPr id="347" name="Picture 347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" name="Picture 347" descr="Logo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50" cy="81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91F9A">
              <w:rPr>
                <w:b/>
                <w:sz w:val="20"/>
                <w:szCs w:val="20"/>
              </w:rPr>
              <w:t>13 -</w:t>
            </w:r>
            <w:r w:rsidR="00091F9A">
              <w:rPr>
                <w:sz w:val="20"/>
                <w:szCs w:val="20"/>
              </w:rPr>
              <w:t xml:space="preserve"> </w:t>
            </w:r>
            <w:r w:rsidR="00091F9A">
              <w:rPr>
                <w:b/>
                <w:sz w:val="20"/>
                <w:szCs w:val="20"/>
              </w:rPr>
              <w:t xml:space="preserve">18 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47DB8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3B902573" w14:textId="5C8EEDEA" w:rsidR="00091F9A" w:rsidRPr="0024756B" w:rsidRDefault="00091F9A" w:rsidP="00CF71D9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19 – 24</w:t>
            </w:r>
            <w:r w:rsidR="00CF71D9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45176548" wp14:editId="55429DC1">
                  <wp:extent cx="558800" cy="835249"/>
                  <wp:effectExtent l="0" t="0" r="0" b="3175"/>
                  <wp:docPr id="348" name="Picture 348" descr="A person in a wheelchai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" name="Picture 348" descr="A person in a wheelchair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20" cy="837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817E0" w14:textId="14444E61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34276A2B" w14:textId="1921FAB2" w:rsidR="00091F9A" w:rsidRPr="0024756B" w:rsidRDefault="00CF71D9" w:rsidP="00CF71D9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5536" behindDoc="1" locked="0" layoutInCell="1" allowOverlap="1" wp14:anchorId="3C62C443" wp14:editId="46761DDB">
                  <wp:simplePos x="0" y="0"/>
                  <wp:positionH relativeFrom="column">
                    <wp:posOffset>349885</wp:posOffset>
                  </wp:positionH>
                  <wp:positionV relativeFrom="paragraph">
                    <wp:posOffset>170815</wp:posOffset>
                  </wp:positionV>
                  <wp:extent cx="496570" cy="812800"/>
                  <wp:effectExtent l="0" t="0" r="0" b="6350"/>
                  <wp:wrapTight wrapText="bothSides">
                    <wp:wrapPolygon edited="0">
                      <wp:start x="0" y="0"/>
                      <wp:lineTo x="0" y="21263"/>
                      <wp:lineTo x="20716" y="21263"/>
                      <wp:lineTo x="20716" y="0"/>
                      <wp:lineTo x="0" y="0"/>
                    </wp:wrapPolygon>
                  </wp:wrapTight>
                  <wp:docPr id="350" name="Picture 350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" name="Picture 350" descr="A picture containing clipar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570" cy="8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2224512" behindDoc="1" locked="0" layoutInCell="1" allowOverlap="1" wp14:anchorId="1ED31A15" wp14:editId="387E5C62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158115</wp:posOffset>
                  </wp:positionV>
                  <wp:extent cx="367665" cy="835025"/>
                  <wp:effectExtent l="0" t="0" r="0" b="3175"/>
                  <wp:wrapTight wrapText="bothSides">
                    <wp:wrapPolygon edited="0">
                      <wp:start x="0" y="0"/>
                      <wp:lineTo x="0" y="21189"/>
                      <wp:lineTo x="20145" y="21189"/>
                      <wp:lineTo x="20145" y="0"/>
                      <wp:lineTo x="0" y="0"/>
                    </wp:wrapPolygon>
                  </wp:wrapTight>
                  <wp:docPr id="349" name="Picture 349" descr="A person holding a baby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Picture 349" descr="A person holding a baby&#10;&#10;Description automatically generated with low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665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91F9A">
              <w:rPr>
                <w:b/>
                <w:sz w:val="20"/>
                <w:szCs w:val="20"/>
              </w:rPr>
              <w:t xml:space="preserve"> 25-50 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F4684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lder </w:t>
            </w:r>
          </w:p>
          <w:p w14:paraId="35D0E442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</w:t>
            </w:r>
          </w:p>
          <w:p w14:paraId="715FCF10" w14:textId="0B4F3C28" w:rsidR="00091F9A" w:rsidRPr="0024756B" w:rsidRDefault="00CF71D9" w:rsidP="00091F9A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79C389C4" wp14:editId="08B34540">
                  <wp:extent cx="596900" cy="859711"/>
                  <wp:effectExtent l="0" t="0" r="0" b="0"/>
                  <wp:docPr id="351" name="Picture 3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" name="Picture 35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824" cy="865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4CF4C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BTI</w:t>
            </w:r>
          </w:p>
          <w:p w14:paraId="6C716954" w14:textId="77777777" w:rsidR="00091F9A" w:rsidRDefault="00091F9A" w:rsidP="00091F9A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men &amp; Girls </w:t>
            </w:r>
          </w:p>
          <w:p w14:paraId="65BCCF7A" w14:textId="4757FF98" w:rsidR="00091F9A" w:rsidRPr="0024756B" w:rsidRDefault="00CF71D9" w:rsidP="00091F9A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0" distB="0" distL="0" distR="0" wp14:anchorId="15F55405" wp14:editId="00A95940">
                  <wp:extent cx="603250" cy="902708"/>
                  <wp:effectExtent l="0" t="0" r="6350" b="0"/>
                  <wp:docPr id="352" name="Picture 352" descr="A person in a wheelchai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Picture 352" descr="A person in a wheelchair&#10;&#10;Description automatically generated with low confidence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675" cy="90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94B" w14:paraId="64F72FA1" w14:textId="77777777" w:rsidTr="00CC394B">
        <w:trPr>
          <w:trHeight w:val="1279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1AE7" w14:textId="2610CE14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1ED9E424" w14:textId="65C4DE3F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2811F2DA" wp14:editId="539E4A65">
                  <wp:extent cx="429008" cy="571500"/>
                  <wp:effectExtent l="0" t="0" r="9525" b="0"/>
                  <wp:docPr id="143" name="Picture 14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695" cy="581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3FD798" w14:textId="57084CEA" w:rsidR="00CC394B" w:rsidRPr="0024756B" w:rsidRDefault="00CC394B" w:rsidP="00CC394B">
            <w:pPr>
              <w:spacing w:line="240" w:lineRule="auto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EC712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0467EA1D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218D15A8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48D92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4437F514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1CE58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7315C3C8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CA3E" w14:textId="77777777" w:rsidR="00CC394B" w:rsidRPr="0078505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43CF664B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426D0" w14:textId="77777777" w:rsidR="00CC394B" w:rsidRPr="005F7A68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7CA1ABB0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46CA1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190859B2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7065C925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2AC8FA20" w14:textId="77777777" w:rsidTr="00CC394B">
        <w:trPr>
          <w:trHeight w:val="60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1B68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2 Barriers to access to Education </w:t>
            </w:r>
          </w:p>
          <w:p w14:paraId="62AA3B9F" w14:textId="23D70049" w:rsidR="00CC394B" w:rsidRPr="00CC394B" w:rsidRDefault="00CF71D9" w:rsidP="00CC394B">
            <w:pPr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noProof/>
                <w:sz w:val="16"/>
                <w:szCs w:val="16"/>
              </w:rPr>
              <w:drawing>
                <wp:inline distT="0" distB="0" distL="0" distR="0" wp14:anchorId="0A32B6BB" wp14:editId="6B149FB1">
                  <wp:extent cx="666750" cy="609944"/>
                  <wp:effectExtent l="0" t="0" r="0" b="0"/>
                  <wp:docPr id="353" name="Picture 353" descr="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" name="Picture 353" descr="Calendar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1991" cy="614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B193D" w14:textId="37BE309C" w:rsidR="00CC394B" w:rsidRPr="0024756B" w:rsidRDefault="00CC394B" w:rsidP="00CC394B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2CA0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2BA0CC85" w14:textId="77777777" w:rsidR="00CC394B" w:rsidRPr="00AE1D10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52D2CE5A" w14:textId="77777777" w:rsidR="00CC394B" w:rsidRPr="00AE1D10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7C4329D5" w14:textId="77777777" w:rsid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DA19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63C3C586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687D9AB7" w14:textId="77777777" w:rsidR="00CC394B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540B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2296039D" w14:textId="77777777" w:rsidR="00CC394B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5ACD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7E495039" w14:textId="77777777" w:rsidR="00CC394B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78E52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1A3BC41F" w14:textId="77777777" w:rsidR="00CC394B" w:rsidRDefault="00CC394B" w:rsidP="00CC394B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950F" w14:textId="77777777" w:rsidR="00CC394B" w:rsidRPr="00AE1D10" w:rsidRDefault="00CC394B" w:rsidP="00CC394B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  <w:p w14:paraId="796611F9" w14:textId="77777777" w:rsidR="00CC394B" w:rsidRDefault="00CC394B" w:rsidP="00CC394B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CC394B" w14:paraId="015AC924" w14:textId="77777777" w:rsidTr="00CC394B">
        <w:trPr>
          <w:trHeight w:val="2030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3DF2" w14:textId="4BC1C440" w:rsidR="00CC394B" w:rsidRPr="00CC394B" w:rsidRDefault="00CC394B" w:rsidP="00CC394B">
            <w:pPr>
              <w:pStyle w:val="ListParagraph"/>
              <w:spacing w:line="240" w:lineRule="auto"/>
              <w:ind w:left="37" w:right="-106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3 Responsibility &amp; Burden Sharing incl. Refugee Participation &amp; Capacity Building</w:t>
            </w:r>
          </w:p>
          <w:p w14:paraId="7B3074EA" w14:textId="07475C87" w:rsidR="00CC394B" w:rsidRPr="0024756B" w:rsidRDefault="00CC394B" w:rsidP="00CC394B">
            <w:pPr>
              <w:pStyle w:val="ListParagraph"/>
              <w:spacing w:line="240" w:lineRule="auto"/>
              <w:ind w:left="37" w:right="-106"/>
              <w:rPr>
                <w:noProof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57B56682" wp14:editId="7525652F">
                  <wp:extent cx="815926" cy="724617"/>
                  <wp:effectExtent l="0" t="0" r="3810" b="0"/>
                  <wp:docPr id="154" name="Picture 154" descr="A group of people dressed in clothin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group of people dressed in clothing&#10;&#10;Description automatically generated with medium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095" cy="727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264E" w14:textId="77777777" w:rsidR="00CC394B" w:rsidRDefault="00CC394B" w:rsidP="00CC394B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3.1  etc 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2407" w14:textId="77777777" w:rsidR="00CC394B" w:rsidRDefault="00CC394B" w:rsidP="00CC394B">
            <w:pPr>
              <w:spacing w:line="240" w:lineRule="auto"/>
              <w:rPr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E208" w14:textId="77777777" w:rsidR="00CC394B" w:rsidRDefault="00CC394B" w:rsidP="00CC394B">
            <w:pPr>
              <w:pStyle w:val="ListParagraph"/>
              <w:spacing w:line="240" w:lineRule="auto"/>
              <w:ind w:left="0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A1D4E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0F5A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0DD9E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05E10813" w14:textId="77777777" w:rsidTr="00CC394B">
        <w:trPr>
          <w:trHeight w:val="1842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108A4" w14:textId="63929880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, incl. health, shelter, WASH facilities food and water</w:t>
            </w:r>
          </w:p>
          <w:p w14:paraId="12E3299F" w14:textId="62755351" w:rsidR="00CC394B" w:rsidRPr="0024756B" w:rsidRDefault="00CC394B" w:rsidP="00CC394B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4A0A3F2A" wp14:editId="062607F3">
                  <wp:extent cx="885190" cy="617855"/>
                  <wp:effectExtent l="0" t="0" r="0" b="0"/>
                  <wp:docPr id="155" name="Picture 15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190" cy="61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6D70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33B45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C2B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8240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C47E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7046D755" w14:textId="77777777" w:rsidR="00CC394B" w:rsidRDefault="00CC394B" w:rsidP="00CC394B">
            <w:pPr>
              <w:rPr>
                <w:bCs/>
                <w:sz w:val="16"/>
                <w:szCs w:val="16"/>
              </w:rPr>
            </w:pPr>
          </w:p>
          <w:p w14:paraId="68BFD59B" w14:textId="77777777" w:rsidR="00CC394B" w:rsidRDefault="00CC394B" w:rsidP="00CC394B">
            <w:pPr>
              <w:rPr>
                <w:bCs/>
                <w:sz w:val="16"/>
                <w:szCs w:val="16"/>
              </w:rPr>
            </w:pPr>
          </w:p>
          <w:p w14:paraId="227293B8" w14:textId="77777777" w:rsidR="00CC394B" w:rsidRPr="0024756B" w:rsidRDefault="00CC394B" w:rsidP="00CC394B">
            <w:pPr>
              <w:tabs>
                <w:tab w:val="left" w:pos="8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CFB7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7B66A5BB" w14:textId="77777777" w:rsidTr="00CC394B">
        <w:trPr>
          <w:trHeight w:val="2117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89B8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5 Strengthening Protection Capacity incl. protection from violence, GBV, discrimination, documentation and data collection</w:t>
            </w:r>
          </w:p>
          <w:p w14:paraId="24FF7B46" w14:textId="7D414BC1" w:rsidR="00CC394B" w:rsidRPr="0024756B" w:rsidRDefault="00CC394B" w:rsidP="00CC394B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4D042B3D" wp14:editId="33FBB461">
                  <wp:extent cx="885190" cy="626110"/>
                  <wp:effectExtent l="0" t="0" r="0" b="2540"/>
                  <wp:docPr id="156" name="Picture 156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toy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190" cy="62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8F302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F97F9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61C39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59EB5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66416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A9421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6B959929" w14:textId="77777777" w:rsidTr="00CC394B">
        <w:trPr>
          <w:trHeight w:val="1134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0FBEF" w14:textId="7A091CDE" w:rsidR="00CC394B" w:rsidRPr="0024756B" w:rsidRDefault="00CC394B" w:rsidP="00CF71D9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sz w:val="16"/>
                <w:szCs w:val="16"/>
              </w:rPr>
              <w:t xml:space="preserve">6 Jobs &amp; Livelihoods </w:t>
            </w:r>
            <w:r w:rsidR="00CF71D9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7C23CC5A" wp14:editId="5560B4E8">
                  <wp:extent cx="369606" cy="679450"/>
                  <wp:effectExtent l="0" t="0" r="0" b="6350"/>
                  <wp:docPr id="354" name="Picture 354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Picture 354" descr="A picture containing clipar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31" cy="696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C32F" w14:textId="77777777" w:rsidR="00CC394B" w:rsidRPr="0024756B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5C73A" w14:textId="77777777" w:rsidR="00CC394B" w:rsidRPr="0024756B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8DE28" w14:textId="77777777" w:rsidR="00CC394B" w:rsidRPr="0024756B" w:rsidRDefault="00CC394B" w:rsidP="00CC394B">
            <w:pPr>
              <w:rPr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4F17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05C9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E775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  <w:tr w:rsidR="00CC394B" w14:paraId="575F2B67" w14:textId="77777777" w:rsidTr="00CC394B">
        <w:trPr>
          <w:trHeight w:val="1408"/>
        </w:trPr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7B47" w14:textId="77777777" w:rsidR="00CC394B" w:rsidRPr="00CC394B" w:rsidRDefault="00CC394B" w:rsidP="00CC394B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  <w:p w14:paraId="6521A0C5" w14:textId="7C0E18C6" w:rsidR="00CC394B" w:rsidRPr="0024756B" w:rsidRDefault="00CC394B" w:rsidP="00CC394B">
            <w:pPr>
              <w:spacing w:line="240" w:lineRule="auto"/>
              <w:rPr>
                <w:b/>
                <w:sz w:val="18"/>
                <w:szCs w:val="18"/>
              </w:rPr>
            </w:pPr>
            <w:r w:rsidRPr="00CC394B">
              <w:rPr>
                <w:b/>
                <w:noProof/>
                <w:sz w:val="16"/>
                <w:szCs w:val="16"/>
              </w:rPr>
              <w:drawing>
                <wp:inline distT="0" distB="0" distL="0" distR="0" wp14:anchorId="43D956CB" wp14:editId="1358A6C7">
                  <wp:extent cx="285546" cy="438150"/>
                  <wp:effectExtent l="0" t="0" r="635" b="0"/>
                  <wp:docPr id="159" name="Picture 15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tex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15" cy="440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61024" behindDoc="1" locked="0" layoutInCell="1" allowOverlap="1" wp14:anchorId="4CDC84E7" wp14:editId="45CAC541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2540</wp:posOffset>
                  </wp:positionV>
                  <wp:extent cx="415861" cy="400050"/>
                  <wp:effectExtent l="0" t="0" r="3810" b="0"/>
                  <wp:wrapTight wrapText="bothSides">
                    <wp:wrapPolygon edited="0">
                      <wp:start x="0" y="0"/>
                      <wp:lineTo x="0" y="20571"/>
                      <wp:lineTo x="20807" y="20571"/>
                      <wp:lineTo x="20807" y="0"/>
                      <wp:lineTo x="0" y="0"/>
                    </wp:wrapPolygon>
                  </wp:wrapTight>
                  <wp:docPr id="160" name="Picture 16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861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C394B">
              <w:rPr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2160000" behindDoc="1" locked="0" layoutInCell="1" allowOverlap="1" wp14:anchorId="28CF4CFB" wp14:editId="33C8F28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2540</wp:posOffset>
                  </wp:positionV>
                  <wp:extent cx="345964" cy="736600"/>
                  <wp:effectExtent l="0" t="0" r="0" b="6350"/>
                  <wp:wrapTight wrapText="bothSides">
                    <wp:wrapPolygon edited="0">
                      <wp:start x="0" y="0"/>
                      <wp:lineTo x="0" y="21228"/>
                      <wp:lineTo x="20250" y="21228"/>
                      <wp:lineTo x="20250" y="0"/>
                      <wp:lineTo x="0" y="0"/>
                    </wp:wrapPolygon>
                  </wp:wrapTight>
                  <wp:docPr id="201" name="Picture 20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icture containing text, clipart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964" cy="7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18E8A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63054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EB72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D4197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A1B25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1363" w14:textId="77777777" w:rsidR="00CC394B" w:rsidRDefault="00CC394B" w:rsidP="00CC394B">
            <w:pPr>
              <w:spacing w:line="240" w:lineRule="auto"/>
              <w:rPr>
                <w:bCs/>
                <w:sz w:val="16"/>
                <w:szCs w:val="16"/>
              </w:rPr>
            </w:pPr>
          </w:p>
        </w:tc>
      </w:tr>
    </w:tbl>
    <w:p w14:paraId="022EE636" w14:textId="4E4EB97C" w:rsidR="007B5A92" w:rsidRDefault="007B0744" w:rsidP="007B074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sectPr w:rsidR="007B5A92" w:rsidSect="00AE1D10">
      <w:headerReference w:type="default" r:id="rId26"/>
      <w:pgSz w:w="11906" w:h="16838"/>
      <w:pgMar w:top="1021" w:right="1021" w:bottom="79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BDEA2" w14:textId="77777777" w:rsidR="008A7EB4" w:rsidRDefault="008A7EB4" w:rsidP="00E55DF6">
      <w:pPr>
        <w:spacing w:after="0" w:line="240" w:lineRule="auto"/>
      </w:pPr>
      <w:r>
        <w:separator/>
      </w:r>
    </w:p>
  </w:endnote>
  <w:endnote w:type="continuationSeparator" w:id="0">
    <w:p w14:paraId="17D85BB4" w14:textId="77777777" w:rsidR="008A7EB4" w:rsidRDefault="008A7EB4" w:rsidP="00E55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2C7F2" w14:textId="77777777" w:rsidR="008A7EB4" w:rsidRDefault="008A7EB4" w:rsidP="00E55DF6">
      <w:pPr>
        <w:spacing w:after="0" w:line="240" w:lineRule="auto"/>
      </w:pPr>
      <w:r>
        <w:separator/>
      </w:r>
    </w:p>
  </w:footnote>
  <w:footnote w:type="continuationSeparator" w:id="0">
    <w:p w14:paraId="594A4DB0" w14:textId="77777777" w:rsidR="008A7EB4" w:rsidRDefault="008A7EB4" w:rsidP="00E55D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5FD05" w14:textId="77777777" w:rsidR="00E55DF6" w:rsidRDefault="00E55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FD"/>
    <w:multiLevelType w:val="hybridMultilevel"/>
    <w:tmpl w:val="BDDC2B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C1B1C"/>
    <w:multiLevelType w:val="hybridMultilevel"/>
    <w:tmpl w:val="637AD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7623C"/>
    <w:multiLevelType w:val="hybridMultilevel"/>
    <w:tmpl w:val="5902F3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64E21"/>
    <w:multiLevelType w:val="multilevel"/>
    <w:tmpl w:val="C45A4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528E6829"/>
    <w:multiLevelType w:val="multilevel"/>
    <w:tmpl w:val="9AAC28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589649AD"/>
    <w:multiLevelType w:val="hybridMultilevel"/>
    <w:tmpl w:val="6EFEA8E0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C7A38"/>
    <w:multiLevelType w:val="multilevel"/>
    <w:tmpl w:val="FC7E3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ExMbI0NjAwMzVR0lEKTi0uzszPAykwqQUAirigVCwAAAA="/>
  </w:docVars>
  <w:rsids>
    <w:rsidRoot w:val="00543711"/>
    <w:rsid w:val="00042173"/>
    <w:rsid w:val="00071C4F"/>
    <w:rsid w:val="000749FE"/>
    <w:rsid w:val="00091F9A"/>
    <w:rsid w:val="000A2744"/>
    <w:rsid w:val="00122529"/>
    <w:rsid w:val="001536FB"/>
    <w:rsid w:val="00177990"/>
    <w:rsid w:val="001B7099"/>
    <w:rsid w:val="001F7ED5"/>
    <w:rsid w:val="002247CE"/>
    <w:rsid w:val="00224ED0"/>
    <w:rsid w:val="00251709"/>
    <w:rsid w:val="00255371"/>
    <w:rsid w:val="00260140"/>
    <w:rsid w:val="002A3584"/>
    <w:rsid w:val="002C5086"/>
    <w:rsid w:val="002C68E6"/>
    <w:rsid w:val="002D1071"/>
    <w:rsid w:val="002E2993"/>
    <w:rsid w:val="00334C30"/>
    <w:rsid w:val="00357B7D"/>
    <w:rsid w:val="00367274"/>
    <w:rsid w:val="003737CA"/>
    <w:rsid w:val="003846B7"/>
    <w:rsid w:val="0039319A"/>
    <w:rsid w:val="00395538"/>
    <w:rsid w:val="003B2963"/>
    <w:rsid w:val="003F307F"/>
    <w:rsid w:val="00413415"/>
    <w:rsid w:val="00437130"/>
    <w:rsid w:val="004925BE"/>
    <w:rsid w:val="00493E15"/>
    <w:rsid w:val="00543711"/>
    <w:rsid w:val="00572CB1"/>
    <w:rsid w:val="005A5EF3"/>
    <w:rsid w:val="005B37B1"/>
    <w:rsid w:val="005E4287"/>
    <w:rsid w:val="005F72F2"/>
    <w:rsid w:val="005F7A68"/>
    <w:rsid w:val="006E2A14"/>
    <w:rsid w:val="00711095"/>
    <w:rsid w:val="007509EA"/>
    <w:rsid w:val="00781937"/>
    <w:rsid w:val="00785050"/>
    <w:rsid w:val="0079182A"/>
    <w:rsid w:val="007B0744"/>
    <w:rsid w:val="007B5A92"/>
    <w:rsid w:val="007E1CD5"/>
    <w:rsid w:val="008061F8"/>
    <w:rsid w:val="0082305F"/>
    <w:rsid w:val="00866C7B"/>
    <w:rsid w:val="008910B1"/>
    <w:rsid w:val="008A790C"/>
    <w:rsid w:val="008A7EB4"/>
    <w:rsid w:val="008B3667"/>
    <w:rsid w:val="008D03B9"/>
    <w:rsid w:val="008D47E9"/>
    <w:rsid w:val="008D7747"/>
    <w:rsid w:val="008E57DE"/>
    <w:rsid w:val="0096371D"/>
    <w:rsid w:val="00974963"/>
    <w:rsid w:val="00982170"/>
    <w:rsid w:val="009E059E"/>
    <w:rsid w:val="00A30836"/>
    <w:rsid w:val="00A44266"/>
    <w:rsid w:val="00A47B86"/>
    <w:rsid w:val="00A80DFD"/>
    <w:rsid w:val="00A8165C"/>
    <w:rsid w:val="00A9227B"/>
    <w:rsid w:val="00AB5AD0"/>
    <w:rsid w:val="00AC4B09"/>
    <w:rsid w:val="00AD3CCA"/>
    <w:rsid w:val="00AE1D10"/>
    <w:rsid w:val="00AE5ECC"/>
    <w:rsid w:val="00B671B0"/>
    <w:rsid w:val="00B873F1"/>
    <w:rsid w:val="00BB3D1B"/>
    <w:rsid w:val="00BE1598"/>
    <w:rsid w:val="00C64DE2"/>
    <w:rsid w:val="00CC394B"/>
    <w:rsid w:val="00CF71D9"/>
    <w:rsid w:val="00D068AD"/>
    <w:rsid w:val="00D178F4"/>
    <w:rsid w:val="00D35516"/>
    <w:rsid w:val="00D50881"/>
    <w:rsid w:val="00DC6157"/>
    <w:rsid w:val="00E50C9D"/>
    <w:rsid w:val="00E55DF6"/>
    <w:rsid w:val="00E74C75"/>
    <w:rsid w:val="00F10EFA"/>
    <w:rsid w:val="00F13A2F"/>
    <w:rsid w:val="00F63F6B"/>
    <w:rsid w:val="00F917B0"/>
    <w:rsid w:val="00FC13DC"/>
    <w:rsid w:val="00FF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EE7E"/>
  <w15:chartTrackingRefBased/>
  <w15:docId w15:val="{D6CC0D9D-EE1E-4ADC-B5A5-5E6F3D65D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71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0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71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7ED5"/>
    <w:pPr>
      <w:ind w:left="720"/>
      <w:contextualSpacing/>
    </w:pPr>
  </w:style>
  <w:style w:type="paragraph" w:customStyle="1" w:styleId="Standard">
    <w:name w:val="Standard"/>
    <w:rsid w:val="00866C7B"/>
    <w:pPr>
      <w:suppressAutoHyphens/>
      <w:autoSpaceDN w:val="0"/>
      <w:spacing w:after="0" w:line="276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Default">
    <w:name w:val="Default"/>
    <w:rsid w:val="00866C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785050"/>
  </w:style>
  <w:style w:type="character" w:styleId="CommentReference">
    <w:name w:val="annotation reference"/>
    <w:basedOn w:val="DefaultParagraphFont"/>
    <w:uiPriority w:val="99"/>
    <w:semiHidden/>
    <w:unhideWhenUsed/>
    <w:rsid w:val="00B67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1B0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03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F6"/>
  </w:style>
  <w:style w:type="paragraph" w:styleId="Footer">
    <w:name w:val="footer"/>
    <w:basedOn w:val="Normal"/>
    <w:link w:val="Foot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03B6D-B25D-4A7C-918E-0DB925A40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Pittaway</dc:creator>
  <cp:keywords/>
  <dc:description/>
  <cp:lastModifiedBy>Anja Wendt</cp:lastModifiedBy>
  <cp:revision>3</cp:revision>
  <dcterms:created xsi:type="dcterms:W3CDTF">2021-09-26T04:13:00Z</dcterms:created>
  <dcterms:modified xsi:type="dcterms:W3CDTF">2021-09-26T04:14:00Z</dcterms:modified>
</cp:coreProperties>
</file>